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50F6600A" w:rsidR="00754729" w:rsidRPr="00033191" w:rsidRDefault="000858A2"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Ironbridge Medical Practice</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2171DB8D"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0858A2">
        <w:rPr>
          <w:rFonts w:ascii="Arial" w:hAnsi="Arial" w:cs="Arial"/>
          <w:color w:val="000000" w:themeColor="text1"/>
          <w:sz w:val="22"/>
          <w:szCs w:val="22"/>
        </w:rPr>
        <w:t xml:space="preserve">Ironbridge Medical Practice </w:t>
      </w:r>
      <w:r w:rsidR="006374B5" w:rsidRPr="00033191">
        <w:rPr>
          <w:rFonts w:ascii="Arial" w:hAnsi="Arial" w:cs="Arial"/>
          <w:color w:val="000000" w:themeColor="text1"/>
          <w:sz w:val="22"/>
          <w:szCs w:val="22"/>
        </w:rPr>
        <w:t>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4E3E367E"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307329">
        <w:rPr>
          <w:rFonts w:ascii="Arial" w:hAnsi="Arial" w:cs="Arial"/>
        </w:rPr>
        <w:t>Ironbridge Medical Practice.</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36AD516A" w:rsidR="006374B5" w:rsidRPr="006C1E26" w:rsidRDefault="000858A2"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Ironbridge Medical Practic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372A377A" w:rsidR="006374B5" w:rsidRPr="006C1E26" w:rsidRDefault="000858A2" w:rsidP="00033191">
      <w:pPr>
        <w:widowControl w:val="0"/>
        <w:spacing w:after="280"/>
        <w:rPr>
          <w:rFonts w:ascii="Arial" w:hAnsi="Arial" w:cs="Arial"/>
        </w:rPr>
      </w:pPr>
      <w:r>
        <w:rPr>
          <w:rFonts w:ascii="Arial" w:hAnsi="Arial" w:cs="Arial"/>
        </w:rPr>
        <w:t>Ironbridge Medical Practic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Pr>
          <w:rFonts w:ascii="Arial" w:eastAsia="Times New Roman" w:hAnsi="Arial" w:cs="Arial"/>
          <w:color w:val="000000" w:themeColor="text1"/>
          <w:lang w:eastAsia="en-GB"/>
        </w:rPr>
        <w:t>stw.ironbridge.mp@nhs.net</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21B8DEA8"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w:t>
      </w:r>
      <w:r w:rsidR="000858A2">
        <w:rPr>
          <w:rFonts w:ascii="Arial" w:eastAsia="Times New Roman" w:hAnsi="Arial" w:cs="Arial"/>
          <w:color w:val="000000" w:themeColor="text1"/>
          <w:lang w:eastAsia="en-GB"/>
        </w:rPr>
        <w:t>6</w:t>
      </w:r>
      <w:r w:rsidRPr="006C1E26">
        <w:rPr>
          <w:rFonts w:ascii="Arial" w:eastAsia="Times New Roman" w:hAnsi="Arial" w:cs="Arial"/>
          <w:color w:val="000000" w:themeColor="text1"/>
          <w:lang w:eastAsia="en-GB"/>
        </w:rPr>
        <w:t xml:space="preserve"> </w:t>
      </w:r>
      <w:proofErr w:type="gramStart"/>
      <w:r w:rsidRPr="006C1E26">
        <w:rPr>
          <w:rFonts w:ascii="Arial" w:eastAsia="Times New Roman" w:hAnsi="Arial" w:cs="Arial"/>
          <w:color w:val="000000" w:themeColor="text1"/>
          <w:lang w:eastAsia="en-GB"/>
        </w:rPr>
        <w:t>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3693D64"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00307329">
        <w:rPr>
          <w:rFonts w:ascii="Arial" w:eastAsia="Times New Roman" w:hAnsi="Arial" w:cs="Arial"/>
          <w:color w:val="000000" w:themeColor="text1"/>
          <w:lang w:eastAsia="en-GB"/>
        </w:rPr>
        <w:t>stw.ironbridge.mp@nhs.net</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1540C450"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307329">
        <w:rPr>
          <w:rFonts w:ascii="Arial" w:hAnsi="Arial" w:cs="Arial"/>
        </w:rPr>
        <w:t>Ironbridge Medical Practice</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5251E9" w:rsidP="003A3C73">
      <w:pPr>
        <w:rPr>
          <w:rFonts w:ascii="Arial" w:hAnsi="Arial" w:cs="Arial"/>
        </w:rPr>
      </w:pPr>
      <w:hyperlink r:id="rId8" w:history="1">
        <w:r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9" w:history="1">
        <w:r w:rsidRPr="00033191">
          <w:rPr>
            <w:rStyle w:val="Hyperlink"/>
            <w:rFonts w:ascii="Arial" w:hAnsi="Arial" w:cs="Arial"/>
            <w:lang w:eastAsia="en-GB"/>
          </w:rPr>
          <w:t>Couldrey@me.com</w:t>
        </w:r>
      </w:hyperlink>
    </w:p>
    <w:p w14:paraId="0A2F3562" w14:textId="4C429FE8"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Postal: 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7 Westacr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765C0"/>
    <w:rsid w:val="000819ED"/>
    <w:rsid w:val="000858A2"/>
    <w:rsid w:val="000B4869"/>
    <w:rsid w:val="000C3A44"/>
    <w:rsid w:val="000D1380"/>
    <w:rsid w:val="000F2A4A"/>
    <w:rsid w:val="000F7FAC"/>
    <w:rsid w:val="001076D5"/>
    <w:rsid w:val="001553A0"/>
    <w:rsid w:val="001600AA"/>
    <w:rsid w:val="00160492"/>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07329"/>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0754C"/>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Couldrey@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15ca326b-98bf-44a5-803c-95cb2033864a">
      <Terms xmlns="http://schemas.microsoft.com/office/infopath/2007/PartnerControls"/>
    </lcf76f155ced4ddcb4097134ff3c332f>
    <_ip_UnifiedCompliancePolicyProperties xmlns="http://schemas.microsoft.com/sharepoint/v3" xsi:nil="true"/>
    <TaxCatchAll xmlns="b103a06b-da08-4e54-b981-0b252612e67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2DAE670FD9A547AFBD67794BEAD018" ma:contentTypeVersion="14" ma:contentTypeDescription="Create a new document." ma:contentTypeScope="" ma:versionID="0487a5f72ad78e9f30439625cead2c15">
  <xsd:schema xmlns:xsd="http://www.w3.org/2001/XMLSchema" xmlns:xs="http://www.w3.org/2001/XMLSchema" xmlns:p="http://schemas.microsoft.com/office/2006/metadata/properties" xmlns:ns1="http://schemas.microsoft.com/sharepoint/v3" xmlns:ns2="15ca326b-98bf-44a5-803c-95cb2033864a" xmlns:ns3="b103a06b-da08-4e54-b981-0b252612e674" targetNamespace="http://schemas.microsoft.com/office/2006/metadata/properties" ma:root="true" ma:fieldsID="2b2cc192ccd11b21f4e29f5daa95ce36" ns1:_="" ns2:_="" ns3:_="">
    <xsd:import namespace="http://schemas.microsoft.com/sharepoint/v3"/>
    <xsd:import namespace="15ca326b-98bf-44a5-803c-95cb2033864a"/>
    <xsd:import namespace="b103a06b-da08-4e54-b981-0b252612e674"/>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ca326b-98bf-44a5-803c-95cb2033864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03a06b-da08-4e54-b981-0b252612e67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f83c1763-b630-42c1-9b88-aaf1f2d5e351}" ma:internalName="TaxCatchAll" ma:showField="CatchAllData" ma:web="b103a06b-da08-4e54-b981-0b252612e6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F2C6FB-1108-4082-AC1E-F74B975A8A18}">
  <ds:schemaRefs>
    <ds:schemaRef ds:uri="http://schemas.microsoft.com/office/2006/metadata/properties"/>
    <ds:schemaRef ds:uri="http://schemas.microsoft.com/office/infopath/2007/PartnerControls"/>
    <ds:schemaRef ds:uri="http://schemas.microsoft.com/sharepoint/v3"/>
    <ds:schemaRef ds:uri="15ca326b-98bf-44a5-803c-95cb2033864a"/>
    <ds:schemaRef ds:uri="b103a06b-da08-4e54-b981-0b252612e674"/>
  </ds:schemaRefs>
</ds:datastoreItem>
</file>

<file path=customXml/itemProps2.xml><?xml version="1.0" encoding="utf-8"?>
<ds:datastoreItem xmlns:ds="http://schemas.openxmlformats.org/officeDocument/2006/customXml" ds:itemID="{C02F96C2-BF13-4C54-BEC5-16A74AF9DB35}">
  <ds:schemaRefs>
    <ds:schemaRef ds:uri="http://schemas.microsoft.com/sharepoint/v3/contenttype/forms"/>
  </ds:schemaRefs>
</ds:datastoreItem>
</file>

<file path=customXml/itemProps3.xml><?xml version="1.0" encoding="utf-8"?>
<ds:datastoreItem xmlns:ds="http://schemas.openxmlformats.org/officeDocument/2006/customXml" ds:itemID="{4537856D-9EB9-4BC2-82D5-CFFA035EB0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5ca326b-98bf-44a5-803c-95cb2033864a"/>
    <ds:schemaRef ds:uri="b103a06b-da08-4e54-b981-0b252612e6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827</Words>
  <Characters>1041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FOWLE, Sharon (NHS SHROPSHIRE, TELFORD AND WREKIN ICB - M2L0M)</cp:lastModifiedBy>
  <cp:revision>3</cp:revision>
  <cp:lastPrinted>2018-04-22T19:48:00Z</cp:lastPrinted>
  <dcterms:created xsi:type="dcterms:W3CDTF">2025-08-05T12:00:00Z</dcterms:created>
  <dcterms:modified xsi:type="dcterms:W3CDTF">2025-08-05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2DAE670FD9A547AFBD67794BEAD018</vt:lpwstr>
  </property>
</Properties>
</file>